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c2b59b8a9401c40724fe07bdd7089bb06a7761"/>
      <w:r>
        <w:rPr>
          <w:b/>
        </w:rPr>
        <w:t xml:space="preserve">ПРОТОКОЛ ПРО РЕЗУЛЬТАТИ ЕЛЕКТРОННОГО АУКЦІОНУ № SPE001-UA-20230318-46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4.2023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: адмінбудівля літ.А-2 загальною площею 654,6 кв. м; вбиральня літ.Б-1, споруда 1, огорожа 2-4</w:t>
      </w:r>
    </w:p>
    <w:p>
      <w:pPr>
        <w:numPr>
          <w:ilvl w:val="0"/>
          <w:numId w:val="1001"/>
        </w:numPr>
        <w:pStyle w:val="Compact"/>
      </w:pPr>
      <w:r>
        <w:t xml:space="preserve">Адмінбудівля літ.А-2 загальною площею 654,6 кв.м; вбиральня літ.Б-1, споруда 1, огорожа 2-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5 737,0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55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5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147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рзул Дмитро Васильович, ІПН/РНОКПП: 3438607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асильєва Олена Олександрівна, ІПН/РНОКПП: 32883192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37 73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8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3 10:5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03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7:5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4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2 0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5 1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444 853,6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урага Сергій Анатолійович, ІПН/РНОКПП: 247920781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9:07:39Z</dcterms:created>
  <dcterms:modified xsi:type="dcterms:W3CDTF">2024-04-27T1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